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CF9B3" w14:textId="322EBEE3" w:rsidR="002A0423" w:rsidRPr="003E40CF" w:rsidRDefault="00390B5E" w:rsidP="00D612DE">
      <w:pPr>
        <w:pStyle w:val="IVETHeading3"/>
        <w:rPr>
          <w:rFonts w:eastAsia="Times New Roman"/>
          <w:sz w:val="32"/>
          <w:szCs w:val="32"/>
          <w:lang w:eastAsia="en-GB"/>
        </w:rPr>
      </w:pPr>
      <w:r w:rsidRPr="003E40CF">
        <w:rPr>
          <w:rFonts w:eastAsia="Times New Roman"/>
          <w:sz w:val="32"/>
          <w:szCs w:val="32"/>
          <w:lang w:eastAsia="en-GB"/>
        </w:rPr>
        <w:t xml:space="preserve">Project </w:t>
      </w:r>
      <w:r w:rsidR="00503E09">
        <w:rPr>
          <w:rFonts w:eastAsia="Times New Roman"/>
          <w:sz w:val="32"/>
          <w:szCs w:val="32"/>
          <w:lang w:eastAsia="en-GB"/>
        </w:rPr>
        <w:t>Declaration</w:t>
      </w:r>
      <w:r w:rsidR="00D612DE" w:rsidRPr="003E40CF">
        <w:rPr>
          <w:rFonts w:eastAsia="Times New Roman"/>
          <w:sz w:val="32"/>
          <w:szCs w:val="32"/>
          <w:lang w:eastAsia="en-GB"/>
        </w:rPr>
        <w:t xml:space="preserve">: </w:t>
      </w:r>
      <w:r w:rsidR="009A64D0">
        <w:rPr>
          <w:rFonts w:eastAsia="Times New Roman"/>
          <w:sz w:val="32"/>
          <w:szCs w:val="32"/>
          <w:lang w:eastAsia="en-GB"/>
        </w:rPr>
        <w:t>ICTWEB304</w:t>
      </w:r>
      <w:r w:rsidR="00F236E4" w:rsidRPr="00F236E4">
        <w:rPr>
          <w:rFonts w:eastAsia="Times New Roman"/>
          <w:sz w:val="32"/>
          <w:szCs w:val="32"/>
          <w:lang w:eastAsia="en-GB"/>
        </w:rPr>
        <w:t xml:space="preserve"> </w:t>
      </w:r>
      <w:r w:rsidR="009A64D0">
        <w:rPr>
          <w:rFonts w:eastAsia="Times New Roman"/>
          <w:sz w:val="32"/>
          <w:szCs w:val="32"/>
          <w:lang w:eastAsia="en-GB"/>
        </w:rPr>
        <w:t>B</w:t>
      </w:r>
      <w:r w:rsidR="009A64D0" w:rsidRPr="009A64D0">
        <w:rPr>
          <w:rFonts w:eastAsia="Times New Roman"/>
          <w:sz w:val="32"/>
          <w:szCs w:val="32"/>
          <w:lang w:eastAsia="en-GB"/>
        </w:rPr>
        <w:t>uild simple web pages</w:t>
      </w:r>
    </w:p>
    <w:p w14:paraId="24325A5C" w14:textId="4E863489" w:rsidR="000F7255" w:rsidRDefault="000F7255" w:rsidP="002A0423">
      <w:pPr>
        <w:rPr>
          <w:rFonts w:eastAsia="Times" w:cstheme="minorHAnsi"/>
          <w:color w:val="A6A6A6"/>
          <w:sz w:val="24"/>
          <w:szCs w:val="20"/>
          <w:lang w:eastAsia="en-AU"/>
        </w:rPr>
      </w:pPr>
      <w:r>
        <w:rPr>
          <w:rFonts w:cstheme="minorHAnsi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3038C91" wp14:editId="0D9A5D24">
                <wp:simplePos x="0" y="0"/>
                <wp:positionH relativeFrom="margin">
                  <wp:align>left</wp:align>
                </wp:positionH>
                <wp:positionV relativeFrom="paragraph">
                  <wp:posOffset>108364</wp:posOffset>
                </wp:positionV>
                <wp:extent cx="5725583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558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CF36D3" id="Straight Connector 16" o:spid="_x0000_s1026" style="position:absolute;z-index:251658243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8.55pt" to="450.8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" strokecolor="gray [1629]" strokeweight=".5pt">
                <v:stroke joinstyle="miter"/>
                <w10:wrap anchorx="margin"/>
              </v:line>
            </w:pict>
          </mc:Fallback>
        </mc:AlternateContent>
      </w:r>
    </w:p>
    <w:p w14:paraId="2063F833" w14:textId="50818F12" w:rsidR="002A0423" w:rsidRDefault="000F7255" w:rsidP="00AE57E0">
      <w:pPr>
        <w:rPr>
          <w:lang w:eastAsia="en-AU"/>
        </w:rPr>
      </w:pPr>
      <w:r>
        <w:rPr>
          <w:lang w:eastAsia="en-AU"/>
        </w:rPr>
        <w:t>Complete the</w:t>
      </w:r>
      <w:r w:rsidR="00AE57E0">
        <w:rPr>
          <w:lang w:eastAsia="en-AU"/>
        </w:rPr>
        <w:t xml:space="preserve"> form below once you’ve have uploaded your website</w:t>
      </w:r>
      <w:r w:rsidR="008B4250">
        <w:rPr>
          <w:lang w:eastAsia="en-AU"/>
        </w:rPr>
        <w:t>.  Insert a screenshot of</w:t>
      </w:r>
      <w:r w:rsidR="00777B3F">
        <w:rPr>
          <w:lang w:eastAsia="en-AU"/>
        </w:rPr>
        <w:t xml:space="preserve"> your local files as well as a screenshot of the uploaded files.</w:t>
      </w:r>
    </w:p>
    <w:p w14:paraId="155A77E3" w14:textId="5B0DC22C" w:rsidR="00420F79" w:rsidRPr="00E02B91" w:rsidRDefault="00420F79" w:rsidP="00AE57E0">
      <w:pPr>
        <w:rPr>
          <w:lang w:eastAsia="en-AU"/>
        </w:rPr>
      </w:pPr>
      <w:r>
        <w:rPr>
          <w:lang w:eastAsia="en-AU"/>
        </w:rPr>
        <w:t xml:space="preserve">Site Link: </w:t>
      </w:r>
      <w:hyperlink r:id="rId10" w:history="1">
        <w:r w:rsidRPr="002431E3">
          <w:rPr>
            <w:rStyle w:val="Hyperlink"/>
            <w:lang w:eastAsia="en-AU"/>
          </w:rPr>
          <w:t>https://jane-wedding-photography.netlify.app/index.html</w:t>
        </w:r>
      </w:hyperlink>
      <w:r>
        <w:rPr>
          <w:lang w:eastAsia="en-AU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41"/>
        <w:gridCol w:w="7320"/>
      </w:tblGrid>
      <w:tr w:rsidR="00454B40" w14:paraId="43786806" w14:textId="77777777" w:rsidTr="00EF6F4D">
        <w:tc>
          <w:tcPr>
            <w:tcW w:w="1696" w:type="dxa"/>
            <w:gridSpan w:val="2"/>
          </w:tcPr>
          <w:p w14:paraId="68642BC5" w14:textId="47272E50" w:rsidR="00454B40" w:rsidRDefault="00454B40" w:rsidP="00B86639">
            <w:r>
              <w:t>Student Name:</w:t>
            </w:r>
          </w:p>
        </w:tc>
        <w:tc>
          <w:tcPr>
            <w:tcW w:w="7320" w:type="dxa"/>
          </w:tcPr>
          <w:p w14:paraId="65F0018D" w14:textId="653CDC20" w:rsidR="00454B40" w:rsidRDefault="005C1125" w:rsidP="00B86639">
            <w:r>
              <w:t>Akin Gianfrancesco</w:t>
            </w:r>
          </w:p>
        </w:tc>
      </w:tr>
      <w:tr w:rsidR="00454B40" w14:paraId="40022F41" w14:textId="77777777" w:rsidTr="00EF6F4D">
        <w:tc>
          <w:tcPr>
            <w:tcW w:w="1555" w:type="dxa"/>
          </w:tcPr>
          <w:p w14:paraId="72E9A4CA" w14:textId="77777777" w:rsidR="00454B40" w:rsidRDefault="008B4250" w:rsidP="00B86639">
            <w:r>
              <w:t>Date Website Uploaded:</w:t>
            </w:r>
          </w:p>
          <w:p w14:paraId="7D3B73EF" w14:textId="75EBD224" w:rsidR="008B4250" w:rsidRDefault="008B4250" w:rsidP="00B86639"/>
        </w:tc>
        <w:tc>
          <w:tcPr>
            <w:tcW w:w="7461" w:type="dxa"/>
            <w:gridSpan w:val="2"/>
          </w:tcPr>
          <w:p w14:paraId="6CDB9C25" w14:textId="7DD277FC" w:rsidR="00454B40" w:rsidRDefault="005C1125" w:rsidP="00B86639">
            <w:r>
              <w:t>14/10/2022</w:t>
            </w:r>
          </w:p>
        </w:tc>
      </w:tr>
      <w:tr w:rsidR="00454B40" w14:paraId="67938D00" w14:textId="77777777" w:rsidTr="00EF6F4D">
        <w:tc>
          <w:tcPr>
            <w:tcW w:w="1696" w:type="dxa"/>
            <w:gridSpan w:val="2"/>
          </w:tcPr>
          <w:p w14:paraId="37F444C5" w14:textId="048F02C3" w:rsidR="00454B40" w:rsidRDefault="00777B3F" w:rsidP="00B86639">
            <w:r>
              <w:t xml:space="preserve">Screenshot of </w:t>
            </w:r>
            <w:r w:rsidR="005C1125">
              <w:t xml:space="preserve">online </w:t>
            </w:r>
            <w:r>
              <w:t>files:</w:t>
            </w:r>
          </w:p>
          <w:p w14:paraId="414574BC" w14:textId="77777777" w:rsidR="00777B3F" w:rsidRDefault="00777B3F" w:rsidP="00B86639"/>
          <w:p w14:paraId="20CD209D" w14:textId="77777777" w:rsidR="00777B3F" w:rsidRDefault="00777B3F" w:rsidP="00B86639"/>
          <w:p w14:paraId="2EDB952D" w14:textId="209C21E5" w:rsidR="00777B3F" w:rsidRDefault="00777B3F" w:rsidP="00B86639"/>
        </w:tc>
        <w:tc>
          <w:tcPr>
            <w:tcW w:w="7320" w:type="dxa"/>
          </w:tcPr>
          <w:p w14:paraId="38F69A8B" w14:textId="3AE761D3" w:rsidR="00454B40" w:rsidRDefault="005C1125" w:rsidP="00B86639">
            <w:r>
              <w:rPr>
                <w:noProof/>
              </w:rPr>
              <w:drawing>
                <wp:inline distT="0" distB="0" distL="0" distR="0" wp14:anchorId="59A0B1D2" wp14:editId="276514B9">
                  <wp:extent cx="4154637" cy="214958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2407" cy="2174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54B40" w14:paraId="0D4BB8F8" w14:textId="77777777" w:rsidTr="00EF6F4D">
        <w:tc>
          <w:tcPr>
            <w:tcW w:w="1696" w:type="dxa"/>
            <w:gridSpan w:val="2"/>
          </w:tcPr>
          <w:p w14:paraId="326F15E0" w14:textId="77777777" w:rsidR="00454B40" w:rsidRDefault="00777B3F" w:rsidP="00B86639">
            <w:r>
              <w:t>Screenshot of local files:</w:t>
            </w:r>
          </w:p>
          <w:p w14:paraId="21BB17A0" w14:textId="77777777" w:rsidR="00777B3F" w:rsidRDefault="00777B3F" w:rsidP="00B86639"/>
          <w:p w14:paraId="30F5EBBC" w14:textId="77777777" w:rsidR="00777B3F" w:rsidRDefault="00777B3F" w:rsidP="00B86639"/>
          <w:p w14:paraId="22953648" w14:textId="21861C3C" w:rsidR="00777B3F" w:rsidRDefault="00777B3F" w:rsidP="00B86639"/>
        </w:tc>
        <w:tc>
          <w:tcPr>
            <w:tcW w:w="7320" w:type="dxa"/>
          </w:tcPr>
          <w:p w14:paraId="5150369B" w14:textId="6A262EA5" w:rsidR="00454B40" w:rsidRDefault="005C1125" w:rsidP="00B86639">
            <w:r>
              <w:rPr>
                <w:noProof/>
              </w:rPr>
              <w:drawing>
                <wp:inline distT="0" distB="0" distL="0" distR="0" wp14:anchorId="55D860B5" wp14:editId="7741FB0E">
                  <wp:extent cx="1735493" cy="2968400"/>
                  <wp:effectExtent l="0" t="0" r="4445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584" cy="3019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7C858E" w14:textId="77777777" w:rsidR="00060928" w:rsidRDefault="00060928" w:rsidP="00B86639"/>
    <w:sectPr w:rsidR="00060928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D92B2" w14:textId="77777777" w:rsidR="001D0C5C" w:rsidRDefault="001D0C5C" w:rsidP="002A0423">
      <w:pPr>
        <w:spacing w:after="0" w:line="240" w:lineRule="auto"/>
      </w:pPr>
      <w:r>
        <w:separator/>
      </w:r>
    </w:p>
  </w:endnote>
  <w:endnote w:type="continuationSeparator" w:id="0">
    <w:p w14:paraId="10721406" w14:textId="77777777" w:rsidR="001D0C5C" w:rsidRDefault="001D0C5C" w:rsidP="002A0423">
      <w:pPr>
        <w:spacing w:after="0" w:line="240" w:lineRule="auto"/>
      </w:pPr>
      <w:r>
        <w:continuationSeparator/>
      </w:r>
    </w:p>
  </w:endnote>
  <w:endnote w:type="continuationNotice" w:id="1">
    <w:p w14:paraId="04E567E5" w14:textId="77777777" w:rsidR="001D0C5C" w:rsidRDefault="001D0C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inorHAnsi" w:eastAsiaTheme="minorHAnsi" w:hAnsiTheme="minorHAnsi" w:cstheme="minorBidi"/>
        <w:bCs w:val="0"/>
        <w:sz w:val="18"/>
        <w:szCs w:val="18"/>
        <w:lang w:eastAsia="en-US"/>
      </w:rPr>
      <w:id w:val="224960951"/>
      <w:docPartObj>
        <w:docPartGallery w:val="Page Numbers (Bottom of Page)"/>
        <w:docPartUnique/>
      </w:docPartObj>
    </w:sdtPr>
    <w:sdtContent>
      <w:sdt>
        <w:sdtPr>
          <w:rPr>
            <w:rFonts w:asciiTheme="minorHAnsi" w:eastAsiaTheme="minorHAnsi" w:hAnsiTheme="minorHAnsi" w:cstheme="minorBidi"/>
            <w:bCs w:val="0"/>
            <w:sz w:val="18"/>
            <w:szCs w:val="18"/>
            <w:lang w:eastAsia="en-US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30ABD8A" w14:textId="77777777" w:rsidR="00344B5A" w:rsidRPr="00F2051A" w:rsidRDefault="00344B5A" w:rsidP="00344B5A">
            <w:pPr>
              <w:pStyle w:val="HeaderFooter"/>
              <w:rPr>
                <w:sz w:val="18"/>
                <w:szCs w:val="18"/>
              </w:rPr>
            </w:pPr>
          </w:p>
          <w:p w14:paraId="3E069B55" w14:textId="001C8E8B" w:rsidR="00344B5A" w:rsidRPr="00F2051A" w:rsidRDefault="00536D58" w:rsidP="00344B5A">
            <w:pPr>
              <w:pStyle w:val="HeaderFoo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bookmarkStart w:id="0" w:name="_Hlk29474148"/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ROJECT_REFLECTIVE</w:t>
            </w:r>
            <w:r w:rsidR="00344B5A" w:rsidRPr="00664A9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_</w:t>
            </w:r>
            <w:r w:rsidR="002E08FB" w:rsidRPr="002E08FB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CUASOU213</w:t>
            </w:r>
            <w:r w:rsidR="00EB3AE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_</w:t>
            </w:r>
            <w:r w:rsidR="00580902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2022_</w:t>
            </w:r>
            <w:r w:rsidR="00EB3AE4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V1.0</w:t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  <w:t xml:space="preserve">        </w:t>
            </w:r>
            <w:r w:rsidR="00344B5A"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</w:p>
          <w:p w14:paraId="1E81CE45" w14:textId="77777777" w:rsidR="00344B5A" w:rsidRPr="00F2051A" w:rsidRDefault="00344B5A" w:rsidP="00344B5A">
            <w:pPr>
              <w:pStyle w:val="HeaderFoo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his is not a controlled document when printed</w:t>
            </w: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</w:r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ab/>
              <w:t xml:space="preserve">                </w:t>
            </w:r>
          </w:p>
          <w:p w14:paraId="74D2DDFE" w14:textId="4F47246F" w:rsidR="00344B5A" w:rsidRPr="00F2051A" w:rsidRDefault="00344B5A" w:rsidP="00344B5A">
            <w:pPr>
              <w:pStyle w:val="HeaderFooter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bookmarkStart w:id="1" w:name="_Hlk29456287"/>
            <w:r w:rsidRPr="00F2051A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Release Date: </w:t>
            </w:r>
            <w:r w:rsidR="00664A9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0</w:t>
            </w:r>
            <w:r w:rsidR="00C8167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7</w:t>
            </w:r>
            <w:r w:rsidR="00664A9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/0</w:t>
            </w:r>
            <w:r w:rsidR="000D70E7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6</w:t>
            </w:r>
            <w:r w:rsidR="00664A95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/2021</w:t>
            </w:r>
          </w:p>
          <w:bookmarkEnd w:id="0"/>
          <w:bookmarkEnd w:id="1"/>
          <w:p w14:paraId="2216A4E6" w14:textId="2448E713" w:rsidR="00344B5A" w:rsidRPr="00344B5A" w:rsidRDefault="00344B5A" w:rsidP="00344B5A">
            <w:pPr>
              <w:pStyle w:val="Footer"/>
              <w:jc w:val="right"/>
              <w:rPr>
                <w:sz w:val="18"/>
                <w:szCs w:val="18"/>
              </w:rPr>
            </w:pPr>
            <w:r w:rsidRPr="00F2051A">
              <w:rPr>
                <w:sz w:val="18"/>
                <w:szCs w:val="18"/>
              </w:rPr>
              <w:t xml:space="preserve">Page </w:t>
            </w:r>
            <w:r w:rsidRPr="00F2051A">
              <w:rPr>
                <w:b/>
                <w:bCs/>
                <w:sz w:val="18"/>
                <w:szCs w:val="18"/>
              </w:rPr>
              <w:fldChar w:fldCharType="begin"/>
            </w:r>
            <w:r w:rsidRPr="00F2051A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F2051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F2051A">
              <w:rPr>
                <w:b/>
                <w:bCs/>
                <w:sz w:val="18"/>
                <w:szCs w:val="18"/>
              </w:rPr>
              <w:fldChar w:fldCharType="end"/>
            </w:r>
            <w:r w:rsidRPr="00F2051A">
              <w:rPr>
                <w:sz w:val="18"/>
                <w:szCs w:val="18"/>
              </w:rPr>
              <w:t xml:space="preserve"> of </w:t>
            </w:r>
            <w:r w:rsidRPr="00F2051A">
              <w:rPr>
                <w:b/>
                <w:bCs/>
                <w:sz w:val="18"/>
                <w:szCs w:val="18"/>
              </w:rPr>
              <w:fldChar w:fldCharType="begin"/>
            </w:r>
            <w:r w:rsidRPr="00F2051A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F2051A">
              <w:rPr>
                <w:b/>
                <w:bCs/>
                <w:sz w:val="18"/>
                <w:szCs w:val="18"/>
              </w:rPr>
              <w:fldChar w:fldCharType="separate"/>
            </w:r>
            <w:r>
              <w:rPr>
                <w:b/>
                <w:bCs/>
                <w:sz w:val="18"/>
                <w:szCs w:val="18"/>
              </w:rPr>
              <w:t>9</w:t>
            </w:r>
            <w:r w:rsidRPr="00F2051A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2BB70" w14:textId="77777777" w:rsidR="001D0C5C" w:rsidRDefault="001D0C5C" w:rsidP="002A0423">
      <w:pPr>
        <w:spacing w:after="0" w:line="240" w:lineRule="auto"/>
      </w:pPr>
      <w:r>
        <w:separator/>
      </w:r>
    </w:p>
  </w:footnote>
  <w:footnote w:type="continuationSeparator" w:id="0">
    <w:p w14:paraId="6110EB7D" w14:textId="77777777" w:rsidR="001D0C5C" w:rsidRDefault="001D0C5C" w:rsidP="002A0423">
      <w:pPr>
        <w:spacing w:after="0" w:line="240" w:lineRule="auto"/>
      </w:pPr>
      <w:r>
        <w:continuationSeparator/>
      </w:r>
    </w:p>
  </w:footnote>
  <w:footnote w:type="continuationNotice" w:id="1">
    <w:p w14:paraId="2F72018B" w14:textId="77777777" w:rsidR="001D0C5C" w:rsidRDefault="001D0C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4E8DC" w14:textId="77777777" w:rsidR="00EB2BA8" w:rsidRDefault="00EB2BA8" w:rsidP="00EB2BA8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B962167" wp14:editId="298C5266">
          <wp:simplePos x="0" y="0"/>
          <wp:positionH relativeFrom="column">
            <wp:posOffset>5159859</wp:posOffset>
          </wp:positionH>
          <wp:positionV relativeFrom="paragraph">
            <wp:posOffset>-87341</wp:posOffset>
          </wp:positionV>
          <wp:extent cx="694512" cy="610776"/>
          <wp:effectExtent l="0" t="0" r="4445" b="0"/>
          <wp:wrapNone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vet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4512" cy="6107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D8FD2AF" w14:textId="77777777" w:rsidR="00EB2BA8" w:rsidRDefault="00EB2B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E034A"/>
    <w:multiLevelType w:val="hybridMultilevel"/>
    <w:tmpl w:val="AD8C40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56218"/>
    <w:multiLevelType w:val="hybridMultilevel"/>
    <w:tmpl w:val="FA6816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727EF"/>
    <w:multiLevelType w:val="hybridMultilevel"/>
    <w:tmpl w:val="CE7E4426"/>
    <w:lvl w:ilvl="0" w:tplc="10784B44">
      <w:start w:val="1"/>
      <w:numFmt w:val="decimal"/>
      <w:pStyle w:val="CLBNumbers"/>
      <w:lvlText w:val="%1"/>
      <w:lvlJc w:val="left"/>
      <w:pPr>
        <w:ind w:left="36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sz w:val="22"/>
        <w:vertAlign w:val="baseli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338F"/>
    <w:multiLevelType w:val="hybridMultilevel"/>
    <w:tmpl w:val="456A8A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C0B46"/>
    <w:multiLevelType w:val="multilevel"/>
    <w:tmpl w:val="DBDE93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16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5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24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45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032" w:hanging="1440"/>
      </w:pPr>
      <w:rPr>
        <w:rFonts w:hint="default"/>
      </w:rPr>
    </w:lvl>
  </w:abstractNum>
  <w:abstractNum w:abstractNumId="5" w15:restartNumberingAfterBreak="0">
    <w:nsid w:val="13765587"/>
    <w:multiLevelType w:val="hybridMultilevel"/>
    <w:tmpl w:val="CC5EC5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836E5F"/>
    <w:multiLevelType w:val="hybridMultilevel"/>
    <w:tmpl w:val="3CC818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02E1E"/>
    <w:multiLevelType w:val="hybridMultilevel"/>
    <w:tmpl w:val="42CAC9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E50E6"/>
    <w:multiLevelType w:val="hybridMultilevel"/>
    <w:tmpl w:val="A42CDCBA"/>
    <w:lvl w:ilvl="0" w:tplc="DE2E4E04">
      <w:start w:val="1"/>
      <w:numFmt w:val="bullet"/>
      <w:pStyle w:val="CLB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3C239F"/>
    <w:multiLevelType w:val="hybridMultilevel"/>
    <w:tmpl w:val="BC2C75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73A26"/>
    <w:multiLevelType w:val="hybridMultilevel"/>
    <w:tmpl w:val="A120CD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32446F"/>
    <w:multiLevelType w:val="hybridMultilevel"/>
    <w:tmpl w:val="4468D4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784530"/>
    <w:multiLevelType w:val="hybridMultilevel"/>
    <w:tmpl w:val="08B8C5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B377FE6"/>
    <w:multiLevelType w:val="hybridMultilevel"/>
    <w:tmpl w:val="F530C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800AE3"/>
    <w:multiLevelType w:val="hybridMultilevel"/>
    <w:tmpl w:val="9056CA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82125"/>
    <w:multiLevelType w:val="hybridMultilevel"/>
    <w:tmpl w:val="7E5C23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DD503A"/>
    <w:multiLevelType w:val="hybridMultilevel"/>
    <w:tmpl w:val="10CEF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24BE4"/>
    <w:multiLevelType w:val="hybridMultilevel"/>
    <w:tmpl w:val="74B26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F966E3"/>
    <w:multiLevelType w:val="hybridMultilevel"/>
    <w:tmpl w:val="B9C68C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3D7348E"/>
    <w:multiLevelType w:val="hybridMultilevel"/>
    <w:tmpl w:val="C090FD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3094D"/>
    <w:multiLevelType w:val="hybridMultilevel"/>
    <w:tmpl w:val="1DB2A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836C5C"/>
    <w:multiLevelType w:val="hybridMultilevel"/>
    <w:tmpl w:val="C6B217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105133"/>
    <w:multiLevelType w:val="hybridMultilevel"/>
    <w:tmpl w:val="B0540E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AD0BE3"/>
    <w:multiLevelType w:val="hybridMultilevel"/>
    <w:tmpl w:val="90CE9F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225032B"/>
    <w:multiLevelType w:val="hybridMultilevel"/>
    <w:tmpl w:val="4A10B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D42563"/>
    <w:multiLevelType w:val="hybridMultilevel"/>
    <w:tmpl w:val="1F7E7C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9439CA"/>
    <w:multiLevelType w:val="hybridMultilevel"/>
    <w:tmpl w:val="64DCDC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321968"/>
    <w:multiLevelType w:val="hybridMultilevel"/>
    <w:tmpl w:val="BF08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A947B4A"/>
    <w:multiLevelType w:val="hybridMultilevel"/>
    <w:tmpl w:val="9A985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8E012E"/>
    <w:multiLevelType w:val="hybridMultilevel"/>
    <w:tmpl w:val="081EE444"/>
    <w:lvl w:ilvl="0" w:tplc="8CBA3DAC">
      <w:numFmt w:val="bullet"/>
      <w:pStyle w:val="CLBTickbox"/>
      <w:lvlText w:val=""/>
      <w:lvlJc w:val="left"/>
      <w:pPr>
        <w:ind w:left="360" w:hanging="360"/>
      </w:pPr>
      <w:rPr>
        <w:rFonts w:ascii="Wingdings" w:hAnsi="Wingdings" w:cs="Wingdings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4E71BB"/>
    <w:multiLevelType w:val="hybridMultilevel"/>
    <w:tmpl w:val="4FA271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87633A"/>
    <w:multiLevelType w:val="hybridMultilevel"/>
    <w:tmpl w:val="F8F2DF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88F5743"/>
    <w:multiLevelType w:val="hybridMultilevel"/>
    <w:tmpl w:val="D6ECB1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429802">
    <w:abstractNumId w:val="2"/>
  </w:num>
  <w:num w:numId="2" w16cid:durableId="1790079098">
    <w:abstractNumId w:val="8"/>
  </w:num>
  <w:num w:numId="3" w16cid:durableId="1892496713">
    <w:abstractNumId w:val="29"/>
  </w:num>
  <w:num w:numId="4" w16cid:durableId="852300738">
    <w:abstractNumId w:val="19"/>
  </w:num>
  <w:num w:numId="5" w16cid:durableId="470102120">
    <w:abstractNumId w:val="28"/>
  </w:num>
  <w:num w:numId="6" w16cid:durableId="353532562">
    <w:abstractNumId w:val="14"/>
  </w:num>
  <w:num w:numId="7" w16cid:durableId="1598102451">
    <w:abstractNumId w:val="24"/>
  </w:num>
  <w:num w:numId="8" w16cid:durableId="1699619230">
    <w:abstractNumId w:val="30"/>
  </w:num>
  <w:num w:numId="9" w16cid:durableId="1490904428">
    <w:abstractNumId w:val="9"/>
  </w:num>
  <w:num w:numId="10" w16cid:durableId="90205172">
    <w:abstractNumId w:val="6"/>
  </w:num>
  <w:num w:numId="11" w16cid:durableId="421220456">
    <w:abstractNumId w:val="7"/>
  </w:num>
  <w:num w:numId="12" w16cid:durableId="1601795550">
    <w:abstractNumId w:val="16"/>
  </w:num>
  <w:num w:numId="13" w16cid:durableId="474370672">
    <w:abstractNumId w:val="10"/>
  </w:num>
  <w:num w:numId="14" w16cid:durableId="698046189">
    <w:abstractNumId w:val="21"/>
  </w:num>
  <w:num w:numId="15" w16cid:durableId="1940991134">
    <w:abstractNumId w:val="4"/>
  </w:num>
  <w:num w:numId="16" w16cid:durableId="2060008093">
    <w:abstractNumId w:val="11"/>
  </w:num>
  <w:num w:numId="17" w16cid:durableId="701711854">
    <w:abstractNumId w:val="17"/>
  </w:num>
  <w:num w:numId="18" w16cid:durableId="851728111">
    <w:abstractNumId w:val="5"/>
  </w:num>
  <w:num w:numId="19" w16cid:durableId="272134762">
    <w:abstractNumId w:val="0"/>
  </w:num>
  <w:num w:numId="20" w16cid:durableId="276327787">
    <w:abstractNumId w:val="13"/>
  </w:num>
  <w:num w:numId="21" w16cid:durableId="1470124439">
    <w:abstractNumId w:val="20"/>
  </w:num>
  <w:num w:numId="22" w16cid:durableId="292711056">
    <w:abstractNumId w:val="32"/>
  </w:num>
  <w:num w:numId="23" w16cid:durableId="1635024248">
    <w:abstractNumId w:val="26"/>
  </w:num>
  <w:num w:numId="24" w16cid:durableId="133834140">
    <w:abstractNumId w:val="3"/>
  </w:num>
  <w:num w:numId="25" w16cid:durableId="656346938">
    <w:abstractNumId w:val="1"/>
  </w:num>
  <w:num w:numId="26" w16cid:durableId="415246795">
    <w:abstractNumId w:val="25"/>
  </w:num>
  <w:num w:numId="27" w16cid:durableId="1352805431">
    <w:abstractNumId w:val="31"/>
  </w:num>
  <w:num w:numId="28" w16cid:durableId="1620989636">
    <w:abstractNumId w:val="23"/>
  </w:num>
  <w:num w:numId="29" w16cid:durableId="263736083">
    <w:abstractNumId w:val="18"/>
  </w:num>
  <w:num w:numId="30" w16cid:durableId="331835590">
    <w:abstractNumId w:val="27"/>
  </w:num>
  <w:num w:numId="31" w16cid:durableId="304161201">
    <w:abstractNumId w:val="15"/>
  </w:num>
  <w:num w:numId="32" w16cid:durableId="1495143930">
    <w:abstractNumId w:val="12"/>
  </w:num>
  <w:num w:numId="33" w16cid:durableId="1823497471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LU0AQJLAwsDUyUdpeDU4uLM/DyQAkOzWgDsNpUNLQAAAA=="/>
  </w:docVars>
  <w:rsids>
    <w:rsidRoot w:val="00F40747"/>
    <w:rsid w:val="00004348"/>
    <w:rsid w:val="000110B5"/>
    <w:rsid w:val="00012305"/>
    <w:rsid w:val="00022AD5"/>
    <w:rsid w:val="00030EEB"/>
    <w:rsid w:val="0003177F"/>
    <w:rsid w:val="000473B5"/>
    <w:rsid w:val="00051311"/>
    <w:rsid w:val="00052684"/>
    <w:rsid w:val="00060928"/>
    <w:rsid w:val="000635F3"/>
    <w:rsid w:val="0006558F"/>
    <w:rsid w:val="00066C2B"/>
    <w:rsid w:val="00070202"/>
    <w:rsid w:val="00076DCA"/>
    <w:rsid w:val="000833D7"/>
    <w:rsid w:val="00085F45"/>
    <w:rsid w:val="000A4ED4"/>
    <w:rsid w:val="000A639D"/>
    <w:rsid w:val="000C025C"/>
    <w:rsid w:val="000C7FC7"/>
    <w:rsid w:val="000D36A7"/>
    <w:rsid w:val="000D70E7"/>
    <w:rsid w:val="000F4ABE"/>
    <w:rsid w:val="000F7255"/>
    <w:rsid w:val="001202A6"/>
    <w:rsid w:val="0012110F"/>
    <w:rsid w:val="00136B51"/>
    <w:rsid w:val="0018527B"/>
    <w:rsid w:val="001A7F8D"/>
    <w:rsid w:val="001C6AA5"/>
    <w:rsid w:val="001D0C5C"/>
    <w:rsid w:val="001D4E92"/>
    <w:rsid w:val="001F1004"/>
    <w:rsid w:val="001F10DC"/>
    <w:rsid w:val="001F18A2"/>
    <w:rsid w:val="001F4B10"/>
    <w:rsid w:val="00201E7C"/>
    <w:rsid w:val="00210989"/>
    <w:rsid w:val="00232D5E"/>
    <w:rsid w:val="002422AB"/>
    <w:rsid w:val="00253FA0"/>
    <w:rsid w:val="00257471"/>
    <w:rsid w:val="002A0423"/>
    <w:rsid w:val="002A5C20"/>
    <w:rsid w:val="002B5C0E"/>
    <w:rsid w:val="002C473D"/>
    <w:rsid w:val="002D61E6"/>
    <w:rsid w:val="002D6F41"/>
    <w:rsid w:val="002E08FB"/>
    <w:rsid w:val="002E7744"/>
    <w:rsid w:val="002F2595"/>
    <w:rsid w:val="00310990"/>
    <w:rsid w:val="00316D7F"/>
    <w:rsid w:val="003205F0"/>
    <w:rsid w:val="00320838"/>
    <w:rsid w:val="00322D2C"/>
    <w:rsid w:val="00326E40"/>
    <w:rsid w:val="0033013F"/>
    <w:rsid w:val="00332B1A"/>
    <w:rsid w:val="00344B5A"/>
    <w:rsid w:val="003749ED"/>
    <w:rsid w:val="00390B5E"/>
    <w:rsid w:val="0039360C"/>
    <w:rsid w:val="003A6494"/>
    <w:rsid w:val="003E1326"/>
    <w:rsid w:val="003E40CF"/>
    <w:rsid w:val="003F6BBF"/>
    <w:rsid w:val="00403030"/>
    <w:rsid w:val="00406538"/>
    <w:rsid w:val="00420F79"/>
    <w:rsid w:val="004305BF"/>
    <w:rsid w:val="00437A15"/>
    <w:rsid w:val="0044308D"/>
    <w:rsid w:val="004432EF"/>
    <w:rsid w:val="00450C66"/>
    <w:rsid w:val="00454B40"/>
    <w:rsid w:val="00465250"/>
    <w:rsid w:val="00482273"/>
    <w:rsid w:val="00497832"/>
    <w:rsid w:val="004C12C0"/>
    <w:rsid w:val="004E2F87"/>
    <w:rsid w:val="004F12F4"/>
    <w:rsid w:val="004F66D5"/>
    <w:rsid w:val="004F7160"/>
    <w:rsid w:val="00503E09"/>
    <w:rsid w:val="00505D7D"/>
    <w:rsid w:val="005315FD"/>
    <w:rsid w:val="00536D58"/>
    <w:rsid w:val="00554CDC"/>
    <w:rsid w:val="005567F4"/>
    <w:rsid w:val="005656CA"/>
    <w:rsid w:val="00570C01"/>
    <w:rsid w:val="00571AEA"/>
    <w:rsid w:val="00580902"/>
    <w:rsid w:val="00596F4E"/>
    <w:rsid w:val="005A03AB"/>
    <w:rsid w:val="005A2E82"/>
    <w:rsid w:val="005B12E4"/>
    <w:rsid w:val="005B1A96"/>
    <w:rsid w:val="005B7B92"/>
    <w:rsid w:val="005C1125"/>
    <w:rsid w:val="005C38CC"/>
    <w:rsid w:val="00635AC8"/>
    <w:rsid w:val="00637D9D"/>
    <w:rsid w:val="006410CC"/>
    <w:rsid w:val="00646C43"/>
    <w:rsid w:val="00646FC0"/>
    <w:rsid w:val="00654C05"/>
    <w:rsid w:val="006556DF"/>
    <w:rsid w:val="00657DC6"/>
    <w:rsid w:val="00662D54"/>
    <w:rsid w:val="00663B81"/>
    <w:rsid w:val="00664A95"/>
    <w:rsid w:val="006852CB"/>
    <w:rsid w:val="006864B5"/>
    <w:rsid w:val="00691942"/>
    <w:rsid w:val="006A2B7D"/>
    <w:rsid w:val="006A5173"/>
    <w:rsid w:val="006C5B72"/>
    <w:rsid w:val="006D22DE"/>
    <w:rsid w:val="006E0AE9"/>
    <w:rsid w:val="0072189F"/>
    <w:rsid w:val="007361F0"/>
    <w:rsid w:val="0074368D"/>
    <w:rsid w:val="007523BB"/>
    <w:rsid w:val="007554C0"/>
    <w:rsid w:val="00755711"/>
    <w:rsid w:val="007675C3"/>
    <w:rsid w:val="00777B3F"/>
    <w:rsid w:val="007906CF"/>
    <w:rsid w:val="007920E9"/>
    <w:rsid w:val="00795789"/>
    <w:rsid w:val="00796D1C"/>
    <w:rsid w:val="00797D7B"/>
    <w:rsid w:val="007B46F7"/>
    <w:rsid w:val="007B6132"/>
    <w:rsid w:val="007C03E4"/>
    <w:rsid w:val="007D4CE7"/>
    <w:rsid w:val="007D6741"/>
    <w:rsid w:val="00800F28"/>
    <w:rsid w:val="00813B66"/>
    <w:rsid w:val="00823003"/>
    <w:rsid w:val="008270D6"/>
    <w:rsid w:val="00834F0F"/>
    <w:rsid w:val="0084155F"/>
    <w:rsid w:val="0085132E"/>
    <w:rsid w:val="008529B6"/>
    <w:rsid w:val="00852EBD"/>
    <w:rsid w:val="008574D1"/>
    <w:rsid w:val="008645F1"/>
    <w:rsid w:val="008A499F"/>
    <w:rsid w:val="008A71CD"/>
    <w:rsid w:val="008B1432"/>
    <w:rsid w:val="008B229C"/>
    <w:rsid w:val="008B4250"/>
    <w:rsid w:val="008B4C58"/>
    <w:rsid w:val="008C1F47"/>
    <w:rsid w:val="008D1F88"/>
    <w:rsid w:val="009060D8"/>
    <w:rsid w:val="00912808"/>
    <w:rsid w:val="009137A6"/>
    <w:rsid w:val="00917028"/>
    <w:rsid w:val="009401CA"/>
    <w:rsid w:val="00940CFF"/>
    <w:rsid w:val="00947BB9"/>
    <w:rsid w:val="00956048"/>
    <w:rsid w:val="0096587C"/>
    <w:rsid w:val="009750DD"/>
    <w:rsid w:val="009A330B"/>
    <w:rsid w:val="009A64D0"/>
    <w:rsid w:val="009B03CA"/>
    <w:rsid w:val="009C69C8"/>
    <w:rsid w:val="009F5541"/>
    <w:rsid w:val="00A03698"/>
    <w:rsid w:val="00A10E2E"/>
    <w:rsid w:val="00A27DF4"/>
    <w:rsid w:val="00A30AFA"/>
    <w:rsid w:val="00A47446"/>
    <w:rsid w:val="00A53706"/>
    <w:rsid w:val="00A65C95"/>
    <w:rsid w:val="00A65FDC"/>
    <w:rsid w:val="00A73872"/>
    <w:rsid w:val="00A9485A"/>
    <w:rsid w:val="00A94BBF"/>
    <w:rsid w:val="00AA2E09"/>
    <w:rsid w:val="00AD2B15"/>
    <w:rsid w:val="00AD3E92"/>
    <w:rsid w:val="00AD4E8A"/>
    <w:rsid w:val="00AE3C00"/>
    <w:rsid w:val="00AE57E0"/>
    <w:rsid w:val="00AE6A50"/>
    <w:rsid w:val="00AF0582"/>
    <w:rsid w:val="00AF6F2B"/>
    <w:rsid w:val="00B00A7B"/>
    <w:rsid w:val="00B14D1F"/>
    <w:rsid w:val="00B15200"/>
    <w:rsid w:val="00B56767"/>
    <w:rsid w:val="00B73090"/>
    <w:rsid w:val="00B73184"/>
    <w:rsid w:val="00B8090C"/>
    <w:rsid w:val="00B86639"/>
    <w:rsid w:val="00BB3C2D"/>
    <w:rsid w:val="00BC31FA"/>
    <w:rsid w:val="00BD2EC5"/>
    <w:rsid w:val="00BD36B2"/>
    <w:rsid w:val="00BD6888"/>
    <w:rsid w:val="00BE254C"/>
    <w:rsid w:val="00BF217F"/>
    <w:rsid w:val="00C06BF6"/>
    <w:rsid w:val="00C2547B"/>
    <w:rsid w:val="00C3608B"/>
    <w:rsid w:val="00C81675"/>
    <w:rsid w:val="00C93C3C"/>
    <w:rsid w:val="00CA0142"/>
    <w:rsid w:val="00CA1DF5"/>
    <w:rsid w:val="00CB4439"/>
    <w:rsid w:val="00CD69E4"/>
    <w:rsid w:val="00CE31E9"/>
    <w:rsid w:val="00CF174B"/>
    <w:rsid w:val="00CF3AC2"/>
    <w:rsid w:val="00CF796A"/>
    <w:rsid w:val="00D03334"/>
    <w:rsid w:val="00D06151"/>
    <w:rsid w:val="00D07784"/>
    <w:rsid w:val="00D15B7B"/>
    <w:rsid w:val="00D16569"/>
    <w:rsid w:val="00D3502F"/>
    <w:rsid w:val="00D3588B"/>
    <w:rsid w:val="00D42408"/>
    <w:rsid w:val="00D47FA6"/>
    <w:rsid w:val="00D525BE"/>
    <w:rsid w:val="00D527CF"/>
    <w:rsid w:val="00D612DE"/>
    <w:rsid w:val="00D84135"/>
    <w:rsid w:val="00D931AD"/>
    <w:rsid w:val="00DA3C56"/>
    <w:rsid w:val="00DA634E"/>
    <w:rsid w:val="00DD3438"/>
    <w:rsid w:val="00DD7AD4"/>
    <w:rsid w:val="00DE50CF"/>
    <w:rsid w:val="00DE63BA"/>
    <w:rsid w:val="00E13009"/>
    <w:rsid w:val="00E41AF1"/>
    <w:rsid w:val="00E43F1D"/>
    <w:rsid w:val="00E54042"/>
    <w:rsid w:val="00E54931"/>
    <w:rsid w:val="00E646E3"/>
    <w:rsid w:val="00E7073F"/>
    <w:rsid w:val="00E70F2D"/>
    <w:rsid w:val="00E77CCF"/>
    <w:rsid w:val="00E8350A"/>
    <w:rsid w:val="00E842BD"/>
    <w:rsid w:val="00E860E1"/>
    <w:rsid w:val="00E911FD"/>
    <w:rsid w:val="00EA35B6"/>
    <w:rsid w:val="00EB2BA8"/>
    <w:rsid w:val="00EB365A"/>
    <w:rsid w:val="00EB3AE4"/>
    <w:rsid w:val="00ED0D4E"/>
    <w:rsid w:val="00EE2DD2"/>
    <w:rsid w:val="00EF40D1"/>
    <w:rsid w:val="00EF6F4D"/>
    <w:rsid w:val="00F1195D"/>
    <w:rsid w:val="00F14B11"/>
    <w:rsid w:val="00F22C91"/>
    <w:rsid w:val="00F236E4"/>
    <w:rsid w:val="00F40747"/>
    <w:rsid w:val="00F45FB9"/>
    <w:rsid w:val="00F55CF0"/>
    <w:rsid w:val="00F5735F"/>
    <w:rsid w:val="00F6168F"/>
    <w:rsid w:val="00FA4FA2"/>
    <w:rsid w:val="00FA7259"/>
    <w:rsid w:val="00FB4491"/>
    <w:rsid w:val="00FD651E"/>
    <w:rsid w:val="1A512829"/>
    <w:rsid w:val="2E16A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E36FD8"/>
  <w15:chartTrackingRefBased/>
  <w15:docId w15:val="{2DF9EA31-40C6-41B5-9C2F-386068DDF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423"/>
  </w:style>
  <w:style w:type="paragraph" w:styleId="Heading1">
    <w:name w:val="heading 1"/>
    <w:basedOn w:val="Normal"/>
    <w:next w:val="Normal"/>
    <w:link w:val="Heading1Char"/>
    <w:uiPriority w:val="9"/>
    <w:qFormat/>
    <w:rsid w:val="004C12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2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12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15200"/>
    <w:pPr>
      <w:keepNext/>
      <w:keepLines/>
      <w:spacing w:before="240" w:after="0"/>
      <w:jc w:val="both"/>
      <w:outlineLvl w:val="0"/>
    </w:pPr>
    <w:rPr>
      <w:rFonts w:ascii="Arial" w:eastAsia="Times New Roman" w:hAnsi="Arial" w:cstheme="minorHAnsi"/>
      <w:color w:val="41C1C6"/>
      <w:sz w:val="32"/>
      <w:szCs w:val="32"/>
      <w:lang w:val="en-GB" w:eastAsia="en-AU"/>
    </w:rPr>
  </w:style>
  <w:style w:type="character" w:customStyle="1" w:styleId="Style1Char">
    <w:name w:val="Style1 Char"/>
    <w:basedOn w:val="DefaultParagraphFont"/>
    <w:link w:val="Style1"/>
    <w:rsid w:val="00B15200"/>
    <w:rPr>
      <w:rFonts w:ascii="Arial" w:eastAsia="Times New Roman" w:hAnsi="Arial" w:cstheme="minorHAnsi"/>
      <w:color w:val="41C1C6"/>
      <w:sz w:val="32"/>
      <w:szCs w:val="32"/>
      <w:lang w:val="en-GB" w:eastAsia="en-AU"/>
    </w:rPr>
  </w:style>
  <w:style w:type="paragraph" w:customStyle="1" w:styleId="IVETHeading1">
    <w:name w:val="IVET Heading1"/>
    <w:basedOn w:val="Heading1"/>
    <w:link w:val="IVETHeading1Char"/>
    <w:autoRedefine/>
    <w:qFormat/>
    <w:rsid w:val="00D42408"/>
    <w:rPr>
      <w:rFonts w:eastAsia="Times New Roman"/>
      <w:b/>
      <w:color w:val="41C1C6"/>
      <w:lang w:eastAsia="en-GB"/>
    </w:rPr>
  </w:style>
  <w:style w:type="character" w:customStyle="1" w:styleId="IVETHeading1Char">
    <w:name w:val="IVET Heading1 Char"/>
    <w:basedOn w:val="Heading1Char"/>
    <w:link w:val="IVETHeading1"/>
    <w:rsid w:val="00D42408"/>
    <w:rPr>
      <w:rFonts w:asciiTheme="majorHAnsi" w:eastAsia="Times New Roman" w:hAnsiTheme="majorHAnsi" w:cstheme="majorBidi"/>
      <w:b/>
      <w:color w:val="41C1C6"/>
      <w:sz w:val="32"/>
      <w:szCs w:val="32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4C12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IVETHeading2">
    <w:name w:val="IVET Heading 2"/>
    <w:basedOn w:val="Heading2"/>
    <w:link w:val="IVETHeading2Char"/>
    <w:autoRedefine/>
    <w:qFormat/>
    <w:rsid w:val="001F4B10"/>
    <w:rPr>
      <w:b/>
      <w:color w:val="41C1C6"/>
    </w:rPr>
  </w:style>
  <w:style w:type="character" w:customStyle="1" w:styleId="IVETHeading2Char">
    <w:name w:val="IVET Heading 2 Char"/>
    <w:basedOn w:val="Heading2Char"/>
    <w:link w:val="IVETHeading2"/>
    <w:rsid w:val="001F4B10"/>
    <w:rPr>
      <w:rFonts w:asciiTheme="majorHAnsi" w:eastAsiaTheme="majorEastAsia" w:hAnsiTheme="majorHAnsi" w:cstheme="majorBidi"/>
      <w:b/>
      <w:color w:val="41C1C6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12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IVERTHeading3">
    <w:name w:val="IVERT Heading 3"/>
    <w:basedOn w:val="Heading3"/>
    <w:link w:val="IVERTHeading3Char"/>
    <w:autoRedefine/>
    <w:qFormat/>
    <w:rsid w:val="00D42408"/>
    <w:rPr>
      <w:b/>
      <w:color w:val="41C1C6"/>
    </w:rPr>
  </w:style>
  <w:style w:type="character" w:customStyle="1" w:styleId="IVERTHeading3Char">
    <w:name w:val="IVERT Heading 3 Char"/>
    <w:basedOn w:val="Heading3Char"/>
    <w:link w:val="IVERTHeading3"/>
    <w:rsid w:val="00D42408"/>
    <w:rPr>
      <w:rFonts w:asciiTheme="majorHAnsi" w:eastAsiaTheme="majorEastAsia" w:hAnsiTheme="majorHAnsi" w:cstheme="majorBidi"/>
      <w:b/>
      <w:color w:val="41C1C6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12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IVETHeading3">
    <w:name w:val="IVET Heading 3"/>
    <w:basedOn w:val="Heading3"/>
    <w:link w:val="IVETHeading3Char"/>
    <w:autoRedefine/>
    <w:qFormat/>
    <w:rsid w:val="000D36A7"/>
    <w:rPr>
      <w:b/>
      <w:color w:val="41C1C6"/>
    </w:rPr>
  </w:style>
  <w:style w:type="character" w:customStyle="1" w:styleId="IVETHeading3Char">
    <w:name w:val="IVET Heading 3 Char"/>
    <w:basedOn w:val="Heading3Char"/>
    <w:link w:val="IVETHeading3"/>
    <w:rsid w:val="000D36A7"/>
    <w:rPr>
      <w:rFonts w:asciiTheme="majorHAnsi" w:eastAsiaTheme="majorEastAsia" w:hAnsiTheme="majorHAnsi" w:cstheme="majorBidi"/>
      <w:b/>
      <w:color w:val="41C1C6"/>
      <w:sz w:val="24"/>
      <w:szCs w:val="24"/>
    </w:rPr>
  </w:style>
  <w:style w:type="paragraph" w:customStyle="1" w:styleId="IVEYHeading1">
    <w:name w:val="IVEY Heading 1"/>
    <w:basedOn w:val="Heading1"/>
    <w:link w:val="IVEYHeading1Char"/>
    <w:autoRedefine/>
    <w:qFormat/>
    <w:rsid w:val="001F4B10"/>
    <w:rPr>
      <w:b/>
      <w:color w:val="41C1C6"/>
    </w:rPr>
  </w:style>
  <w:style w:type="character" w:customStyle="1" w:styleId="IVEYHeading1Char">
    <w:name w:val="IVEY Heading 1 Char"/>
    <w:basedOn w:val="Heading1Char"/>
    <w:link w:val="IVEYHeading1"/>
    <w:rsid w:val="001F4B10"/>
    <w:rPr>
      <w:rFonts w:asciiTheme="majorHAnsi" w:eastAsiaTheme="majorEastAsia" w:hAnsiTheme="majorHAnsi" w:cstheme="majorBidi"/>
      <w:b/>
      <w:color w:val="41C1C6"/>
      <w:sz w:val="32"/>
      <w:szCs w:val="32"/>
    </w:rPr>
  </w:style>
  <w:style w:type="paragraph" w:customStyle="1" w:styleId="IVETHeading10">
    <w:name w:val="IVET Heading 1"/>
    <w:basedOn w:val="Heading1"/>
    <w:link w:val="IVETHeading1Char0"/>
    <w:autoRedefine/>
    <w:qFormat/>
    <w:rsid w:val="00322D2C"/>
    <w:pPr>
      <w:spacing w:before="480" w:line="276" w:lineRule="auto"/>
    </w:pPr>
    <w:rPr>
      <w:b/>
      <w:bCs/>
      <w:color w:val="41C1C6"/>
      <w:szCs w:val="28"/>
    </w:rPr>
  </w:style>
  <w:style w:type="character" w:customStyle="1" w:styleId="IVETHeading1Char0">
    <w:name w:val="IVET Heading 1 Char"/>
    <w:basedOn w:val="Heading1Char"/>
    <w:link w:val="IVETHeading10"/>
    <w:rsid w:val="00322D2C"/>
    <w:rPr>
      <w:rFonts w:asciiTheme="majorHAnsi" w:eastAsiaTheme="majorEastAsia" w:hAnsiTheme="majorHAnsi" w:cstheme="majorBidi"/>
      <w:b/>
      <w:bCs/>
      <w:color w:val="41C1C6"/>
      <w:sz w:val="32"/>
      <w:szCs w:val="28"/>
    </w:rPr>
  </w:style>
  <w:style w:type="paragraph" w:customStyle="1" w:styleId="IVET1">
    <w:name w:val="IVET 1"/>
    <w:basedOn w:val="IVETHeading10"/>
    <w:link w:val="IVET1Char"/>
    <w:autoRedefine/>
    <w:qFormat/>
    <w:rsid w:val="00B15200"/>
  </w:style>
  <w:style w:type="character" w:customStyle="1" w:styleId="IVET1Char">
    <w:name w:val="IVET 1 Char"/>
    <w:basedOn w:val="IVETHeading1Char0"/>
    <w:link w:val="IVET1"/>
    <w:rsid w:val="00B15200"/>
    <w:rPr>
      <w:rFonts w:asciiTheme="majorHAnsi" w:eastAsiaTheme="majorEastAsia" w:hAnsiTheme="majorHAnsi" w:cstheme="majorBidi"/>
      <w:b/>
      <w:bCs/>
      <w:color w:val="41C1C6"/>
      <w:sz w:val="32"/>
      <w:szCs w:val="28"/>
    </w:rPr>
  </w:style>
  <w:style w:type="paragraph" w:customStyle="1" w:styleId="IVet2">
    <w:name w:val="IVet 2"/>
    <w:basedOn w:val="IVETHeading2"/>
    <w:link w:val="IVet2Char"/>
    <w:autoRedefine/>
    <w:qFormat/>
    <w:rsid w:val="00B15200"/>
    <w:pPr>
      <w:spacing w:line="360" w:lineRule="auto"/>
      <w:jc w:val="both"/>
      <w:outlineLvl w:val="9"/>
    </w:pPr>
    <w:rPr>
      <w:bCs/>
      <w:color w:val="00B0F0"/>
      <w:lang w:eastAsia="en-AU"/>
    </w:rPr>
  </w:style>
  <w:style w:type="character" w:customStyle="1" w:styleId="IVet2Char">
    <w:name w:val="IVet 2 Char"/>
    <w:basedOn w:val="IVETHeading2Char"/>
    <w:link w:val="IVet2"/>
    <w:rsid w:val="00B15200"/>
    <w:rPr>
      <w:rFonts w:asciiTheme="majorHAnsi" w:eastAsiaTheme="majorEastAsia" w:hAnsiTheme="majorHAnsi" w:cstheme="majorBidi"/>
      <w:b/>
      <w:bCs/>
      <w:color w:val="00B0F0"/>
      <w:sz w:val="26"/>
      <w:szCs w:val="26"/>
      <w:lang w:eastAsia="en-AU"/>
    </w:rPr>
  </w:style>
  <w:style w:type="paragraph" w:customStyle="1" w:styleId="Style2">
    <w:name w:val="Style2"/>
    <w:basedOn w:val="IVETHeading2"/>
    <w:link w:val="Style2Char"/>
    <w:autoRedefine/>
    <w:qFormat/>
    <w:rsid w:val="00B15200"/>
    <w:pPr>
      <w:spacing w:line="360" w:lineRule="auto"/>
      <w:jc w:val="both"/>
      <w:outlineLvl w:val="9"/>
    </w:pPr>
    <w:rPr>
      <w:bCs/>
      <w:lang w:eastAsia="en-AU"/>
    </w:rPr>
  </w:style>
  <w:style w:type="character" w:customStyle="1" w:styleId="Style2Char">
    <w:name w:val="Style2 Char"/>
    <w:basedOn w:val="IVETHeading2Char"/>
    <w:link w:val="Style2"/>
    <w:rsid w:val="00B15200"/>
    <w:rPr>
      <w:rFonts w:asciiTheme="majorHAnsi" w:eastAsiaTheme="majorEastAsia" w:hAnsiTheme="majorHAnsi" w:cstheme="majorBidi"/>
      <w:b/>
      <w:bCs/>
      <w:color w:val="41C1C6"/>
      <w:sz w:val="26"/>
      <w:szCs w:val="26"/>
      <w:lang w:eastAsia="en-AU"/>
    </w:rPr>
  </w:style>
  <w:style w:type="paragraph" w:customStyle="1" w:styleId="Style3">
    <w:name w:val="Style3"/>
    <w:basedOn w:val="IVETHeading3"/>
    <w:link w:val="Style3Char"/>
    <w:autoRedefine/>
    <w:qFormat/>
    <w:rsid w:val="00B15200"/>
    <w:pPr>
      <w:spacing w:line="360" w:lineRule="auto"/>
      <w:jc w:val="both"/>
    </w:pPr>
  </w:style>
  <w:style w:type="character" w:customStyle="1" w:styleId="Style3Char">
    <w:name w:val="Style3 Char"/>
    <w:basedOn w:val="IVETHeading3Char"/>
    <w:link w:val="Style3"/>
    <w:rsid w:val="00B15200"/>
    <w:rPr>
      <w:rFonts w:asciiTheme="majorHAnsi" w:eastAsiaTheme="majorEastAsia" w:hAnsiTheme="majorHAnsi" w:cstheme="majorBidi"/>
      <w:b/>
      <w:color w:val="41C1C6"/>
      <w:sz w:val="24"/>
      <w:szCs w:val="24"/>
    </w:rPr>
  </w:style>
  <w:style w:type="paragraph" w:customStyle="1" w:styleId="CLBBodyText">
    <w:name w:val="CLB Body Text"/>
    <w:basedOn w:val="Normal"/>
    <w:link w:val="CLBBodyTextChar"/>
    <w:qFormat/>
    <w:rsid w:val="002A0423"/>
    <w:pPr>
      <w:spacing w:before="120" w:after="0" w:line="360" w:lineRule="auto"/>
      <w:ind w:right="45"/>
    </w:pPr>
    <w:rPr>
      <w:rFonts w:ascii="Arial" w:eastAsia="Times New Roman" w:hAnsi="Arial" w:cs="Arial"/>
      <w:lang w:val="en-GB" w:eastAsia="en-AU"/>
    </w:rPr>
  </w:style>
  <w:style w:type="character" w:customStyle="1" w:styleId="CLBBodyTextChar">
    <w:name w:val="CLB Body Text Char"/>
    <w:basedOn w:val="DefaultParagraphFont"/>
    <w:link w:val="CLBBodyText"/>
    <w:rsid w:val="002A0423"/>
    <w:rPr>
      <w:rFonts w:ascii="Arial" w:eastAsia="Times New Roman" w:hAnsi="Arial" w:cs="Arial"/>
      <w:lang w:val="en-GB" w:eastAsia="en-AU"/>
    </w:rPr>
  </w:style>
  <w:style w:type="paragraph" w:styleId="ListParagraph">
    <w:name w:val="List Paragraph"/>
    <w:aliases w:val="List Paragraph1,Single bullet style,Bullets,Table numbering,List Paragraph 2,Bullet"/>
    <w:basedOn w:val="Normal"/>
    <w:link w:val="ListParagraphChar"/>
    <w:uiPriority w:val="34"/>
    <w:qFormat/>
    <w:rsid w:val="002A0423"/>
    <w:pPr>
      <w:spacing w:after="200" w:line="276" w:lineRule="auto"/>
      <w:ind w:left="720"/>
      <w:contextualSpacing/>
    </w:pPr>
    <w:rPr>
      <w:lang w:val="en-GB"/>
    </w:rPr>
  </w:style>
  <w:style w:type="character" w:customStyle="1" w:styleId="ListParagraphChar">
    <w:name w:val="List Paragraph Char"/>
    <w:aliases w:val="List Paragraph1 Char,Single bullet style Char,Bullets Char,Table numbering Char,List Paragraph 2 Char,Bullet Char"/>
    <w:basedOn w:val="DefaultParagraphFont"/>
    <w:link w:val="ListParagraph"/>
    <w:uiPriority w:val="34"/>
    <w:locked/>
    <w:rsid w:val="002A0423"/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2A04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423"/>
  </w:style>
  <w:style w:type="paragraph" w:styleId="Footer">
    <w:name w:val="footer"/>
    <w:basedOn w:val="Normal"/>
    <w:link w:val="FooterChar"/>
    <w:uiPriority w:val="99"/>
    <w:unhideWhenUsed/>
    <w:rsid w:val="002A04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423"/>
  </w:style>
  <w:style w:type="table" w:styleId="TableGrid">
    <w:name w:val="Table Grid"/>
    <w:basedOn w:val="TableNormal"/>
    <w:uiPriority w:val="59"/>
    <w:rsid w:val="002A04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Footer">
    <w:name w:val="Header_Footer"/>
    <w:basedOn w:val="Normal"/>
    <w:link w:val="HeaderFooterChar"/>
    <w:qFormat/>
    <w:rsid w:val="0006558F"/>
    <w:pPr>
      <w:widowControl w:val="0"/>
      <w:autoSpaceDE w:val="0"/>
      <w:autoSpaceDN w:val="0"/>
      <w:adjustRightInd w:val="0"/>
      <w:spacing w:after="0" w:line="240" w:lineRule="auto"/>
      <w:outlineLvl w:val="2"/>
    </w:pPr>
    <w:rPr>
      <w:rFonts w:ascii="Arial" w:eastAsia="Times New Roman" w:hAnsi="Arial" w:cs="Arial"/>
      <w:bCs/>
      <w:sz w:val="16"/>
      <w:szCs w:val="16"/>
      <w:lang w:eastAsia="en-AU"/>
    </w:rPr>
  </w:style>
  <w:style w:type="character" w:customStyle="1" w:styleId="HeaderFooterChar">
    <w:name w:val="Header_Footer Char"/>
    <w:basedOn w:val="DefaultParagraphFont"/>
    <w:link w:val="HeaderFooter"/>
    <w:rsid w:val="0006558F"/>
    <w:rPr>
      <w:rFonts w:ascii="Arial" w:eastAsia="Times New Roman" w:hAnsi="Arial" w:cs="Arial"/>
      <w:bCs/>
      <w:sz w:val="16"/>
      <w:szCs w:val="16"/>
      <w:lang w:eastAsia="en-AU"/>
    </w:rPr>
  </w:style>
  <w:style w:type="paragraph" w:customStyle="1" w:styleId="CLBNumbers">
    <w:name w:val="CLB Numbers"/>
    <w:basedOn w:val="Normal"/>
    <w:qFormat/>
    <w:rsid w:val="0006558F"/>
    <w:pPr>
      <w:widowControl w:val="0"/>
      <w:numPr>
        <w:numId w:val="1"/>
      </w:numPr>
      <w:autoSpaceDE w:val="0"/>
      <w:autoSpaceDN w:val="0"/>
      <w:adjustRightInd w:val="0"/>
      <w:spacing w:before="60" w:after="60" w:line="360" w:lineRule="auto"/>
      <w:ind w:right="45"/>
    </w:pPr>
    <w:rPr>
      <w:rFonts w:ascii="Arial" w:eastAsia="Times" w:hAnsi="Arial" w:cs="Arial"/>
      <w:bCs/>
      <w:szCs w:val="20"/>
      <w:lang w:val="en-GB" w:eastAsia="en-AU"/>
    </w:rPr>
  </w:style>
  <w:style w:type="paragraph" w:customStyle="1" w:styleId="CLBBullet">
    <w:name w:val="CLB Bullet"/>
    <w:basedOn w:val="Normal"/>
    <w:qFormat/>
    <w:rsid w:val="0006558F"/>
    <w:pPr>
      <w:numPr>
        <w:numId w:val="2"/>
      </w:numPr>
      <w:spacing w:after="0" w:line="360" w:lineRule="auto"/>
      <w:ind w:right="45"/>
    </w:pPr>
    <w:rPr>
      <w:rFonts w:ascii="Arial" w:eastAsia="Times New Roman" w:hAnsi="Arial" w:cs="Arial"/>
      <w:lang w:val="en-GB" w:eastAsia="en-AU"/>
    </w:rPr>
  </w:style>
  <w:style w:type="paragraph" w:customStyle="1" w:styleId="CLBTickbox">
    <w:name w:val="CLB Tick box"/>
    <w:basedOn w:val="CLBBodyText"/>
    <w:qFormat/>
    <w:rsid w:val="0006558F"/>
    <w:pPr>
      <w:numPr>
        <w:numId w:val="3"/>
      </w:numPr>
      <w:spacing w:before="0" w:after="120"/>
    </w:pPr>
    <w:rPr>
      <w:szCs w:val="28"/>
    </w:rPr>
  </w:style>
  <w:style w:type="paragraph" w:styleId="BodyText">
    <w:name w:val="Body Text"/>
    <w:basedOn w:val="Normal"/>
    <w:link w:val="BodyTextChar"/>
    <w:uiPriority w:val="1"/>
    <w:qFormat/>
    <w:rsid w:val="000D36A7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0D36A7"/>
    <w:rPr>
      <w:rFonts w:ascii="Arial" w:eastAsia="Arial" w:hAnsi="Arial" w:cs="Arial"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0D36A7"/>
    <w:pPr>
      <w:widowControl w:val="0"/>
      <w:autoSpaceDE w:val="0"/>
      <w:autoSpaceDN w:val="0"/>
      <w:spacing w:after="0" w:line="240" w:lineRule="auto"/>
      <w:ind w:left="107"/>
    </w:pPr>
    <w:rPr>
      <w:rFonts w:ascii="Arial" w:eastAsia="Arial" w:hAnsi="Arial" w:cs="Arial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B8663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0F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F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ane-wedding-photography.netlify.app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C17660C1011E4E951045BE927D205E" ma:contentTypeVersion="13" ma:contentTypeDescription="Create a new document." ma:contentTypeScope="" ma:versionID="58a26cc56a5614f034515a3196710b12">
  <xsd:schema xmlns:xsd="http://www.w3.org/2001/XMLSchema" xmlns:xs="http://www.w3.org/2001/XMLSchema" xmlns:p="http://schemas.microsoft.com/office/2006/metadata/properties" xmlns:ns2="9c2a3b12-3d3b-4085-a2bf-fa155083a6f3" xmlns:ns3="0e8d0cba-10e0-43a5-9764-17df605a1041" targetNamespace="http://schemas.microsoft.com/office/2006/metadata/properties" ma:root="true" ma:fieldsID="ec9b7949a619a14167ee082ab967f2a6" ns2:_="" ns3:_="">
    <xsd:import namespace="9c2a3b12-3d3b-4085-a2bf-fa155083a6f3"/>
    <xsd:import namespace="0e8d0cba-10e0-43a5-9764-17df605a10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a3b12-3d3b-4085-a2bf-fa155083a6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8d0cba-10e0-43a5-9764-17df605a104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9DEFE2-F3FD-4F5F-A1BD-D0DD6EF404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3ABF49-A6D9-4736-B004-F8462EE31E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5D797-5C8F-42D5-8A4A-E6988AACF9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2a3b12-3d3b-4085-a2bf-fa155083a6f3"/>
    <ds:schemaRef ds:uri="0e8d0cba-10e0-43a5-9764-17df605a10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Nichols</dc:creator>
  <cp:keywords/>
  <dc:description/>
  <cp:lastModifiedBy>Daniel Gianfrancesco</cp:lastModifiedBy>
  <cp:revision>3</cp:revision>
  <dcterms:created xsi:type="dcterms:W3CDTF">2022-10-14T02:17:00Z</dcterms:created>
  <dcterms:modified xsi:type="dcterms:W3CDTF">2022-10-14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C17660C1011E4E951045BE927D205E</vt:lpwstr>
  </property>
</Properties>
</file>